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F71CE" w14:textId="77777777" w:rsidR="00372CF3" w:rsidRPr="00372CF3" w:rsidRDefault="00372CF3" w:rsidP="00372CF3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  <w:lang w:eastAsia="en-GB"/>
        </w:rPr>
      </w:pPr>
      <w:r w:rsidRPr="00372CF3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Katedra teórie práva a ústavného práva</w:t>
      </w:r>
    </w:p>
    <w:p w14:paraId="783DA2FB" w14:textId="280C4137" w:rsidR="00372CF3" w:rsidRPr="00372CF3" w:rsidRDefault="00372CF3" w:rsidP="00372CF3">
      <w:pPr>
        <w:spacing w:before="120"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  <w:lang w:eastAsia="en-GB"/>
        </w:rPr>
      </w:pPr>
      <w:r w:rsidRPr="00372CF3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 xml:space="preserve">Obhajoby </w:t>
      </w:r>
      <w:r w:rsidRPr="00372CF3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>diplomových</w:t>
      </w:r>
      <w:r w:rsidRPr="00372CF3">
        <w:rPr>
          <w:rFonts w:ascii="Calibri" w:eastAsia="Times New Roman" w:hAnsi="Calibri" w:cs="Calibri"/>
          <w:b/>
          <w:bCs/>
          <w:sz w:val="32"/>
          <w:szCs w:val="32"/>
          <w:lang w:eastAsia="en-GB"/>
        </w:rPr>
        <w:t xml:space="preserve"> prác </w:t>
      </w:r>
    </w:p>
    <w:p w14:paraId="6FA26B65" w14:textId="13607421" w:rsidR="00372CF3" w:rsidRPr="00372CF3" w:rsidRDefault="00372CF3" w:rsidP="00372CF3">
      <w:pPr>
        <w:jc w:val="center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26. 3</w:t>
      </w: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. 202</w:t>
      </w: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4</w:t>
      </w: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od </w:t>
      </w: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10.45</w:t>
      </w: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hod.</w:t>
      </w:r>
    </w:p>
    <w:p w14:paraId="44FEF767" w14:textId="30D1310C" w:rsidR="00372CF3" w:rsidRPr="00372CF3" w:rsidRDefault="00372CF3" w:rsidP="00372CF3">
      <w:pPr>
        <w:jc w:val="center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miestnosť č. 1</w:t>
      </w:r>
      <w:r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12</w:t>
      </w:r>
    </w:p>
    <w:p w14:paraId="0466120C" w14:textId="77777777" w:rsidR="00372CF3" w:rsidRPr="00372CF3" w:rsidRDefault="00372CF3" w:rsidP="00372CF3">
      <w:pPr>
        <w:spacing w:before="120"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  <w:r w:rsidRPr="00372CF3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(obhajoba jednej práce trvá približne 10 minút)</w:t>
      </w:r>
    </w:p>
    <w:p w14:paraId="5ACF11DA" w14:textId="77777777" w:rsidR="00372CF3" w:rsidRPr="00372CF3" w:rsidRDefault="00372CF3" w:rsidP="00372CF3">
      <w:pPr>
        <w:spacing w:before="120"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</w:p>
    <w:p w14:paraId="54ECBA93" w14:textId="77777777" w:rsidR="00372CF3" w:rsidRPr="00372CF3" w:rsidRDefault="00372CF3" w:rsidP="00372CF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tbl>
      <w:tblPr>
        <w:tblW w:w="1048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1"/>
        <w:gridCol w:w="1635"/>
        <w:gridCol w:w="1419"/>
        <w:gridCol w:w="3730"/>
        <w:gridCol w:w="1478"/>
        <w:gridCol w:w="1822"/>
      </w:tblGrid>
      <w:tr w:rsidR="00372CF3" w:rsidRPr="00372CF3" w14:paraId="3EC69061" w14:textId="77777777" w:rsidTr="00104BDF">
        <w:trPr>
          <w:trHeight w:val="360"/>
        </w:trPr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8BE8633" w14:textId="77777777" w:rsidR="00372CF3" w:rsidRPr="00372CF3" w:rsidRDefault="00372CF3" w:rsidP="00104B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Č.</w:t>
            </w:r>
          </w:p>
        </w:tc>
        <w:tc>
          <w:tcPr>
            <w:tcW w:w="16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02F2279" w14:textId="77777777" w:rsidR="00372CF3" w:rsidRPr="00372CF3" w:rsidRDefault="00372CF3" w:rsidP="00104B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Priezvisko</w:t>
            </w: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4A74E5" w14:textId="77777777" w:rsidR="00372CF3" w:rsidRPr="00372CF3" w:rsidRDefault="00372CF3" w:rsidP="00104B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Meno</w:t>
            </w:r>
          </w:p>
        </w:tc>
        <w:tc>
          <w:tcPr>
            <w:tcW w:w="3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732F1C" w14:textId="77777777" w:rsidR="00372CF3" w:rsidRPr="00372CF3" w:rsidRDefault="00372CF3" w:rsidP="00104B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Názov práce</w:t>
            </w:r>
          </w:p>
        </w:tc>
        <w:tc>
          <w:tcPr>
            <w:tcW w:w="14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E32EAB" w14:textId="77777777" w:rsidR="00372CF3" w:rsidRPr="00372CF3" w:rsidRDefault="00372CF3" w:rsidP="00104B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Vedúci</w:t>
            </w:r>
          </w:p>
        </w:tc>
        <w:tc>
          <w:tcPr>
            <w:tcW w:w="1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824CBC" w14:textId="77777777" w:rsidR="00372CF3" w:rsidRPr="00372CF3" w:rsidRDefault="00372CF3" w:rsidP="00104B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</w:pPr>
            <w:r w:rsidRPr="00372C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sk-SK"/>
              </w:rPr>
              <w:t>Oponent</w:t>
            </w:r>
          </w:p>
        </w:tc>
      </w:tr>
      <w:tr w:rsidR="00372CF3" w:rsidRPr="00372CF3" w14:paraId="57CE0448" w14:textId="77777777" w:rsidTr="00104BDF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DA909" w14:textId="5D2E8E94" w:rsidR="00372CF3" w:rsidRPr="00372CF3" w:rsidRDefault="00372CF3" w:rsidP="00372C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1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6AA944" w14:textId="23AFDBF7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Babušková</w:t>
            </w:r>
            <w:proofErr w:type="spellEnd"/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EC7E3A" w14:textId="20997CAE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Veronik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B35FD2" w14:textId="2A13948E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Hranice slobody prejavu a mravnosť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6FD2BA" w14:textId="1FDAA29A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uklová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F428CC" w14:textId="359B0E15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Neumann</w:t>
            </w:r>
            <w:proofErr w:type="spellEnd"/>
          </w:p>
        </w:tc>
      </w:tr>
      <w:tr w:rsidR="00372CF3" w:rsidRPr="00372CF3" w14:paraId="728F0EFB" w14:textId="77777777" w:rsidTr="00104BDF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8726C2" w14:textId="2B5A2E83" w:rsidR="00372CF3" w:rsidRPr="00372CF3" w:rsidRDefault="00372CF3" w:rsidP="00372C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2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E6A9D4" w14:textId="3729C38F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Danáč</w:t>
            </w:r>
            <w:proofErr w:type="spellEnd"/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0E238D" w14:textId="2B7784C2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Daniel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76A3AE" w14:textId="0B75774D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 xml:space="preserve">Koncept obranyschopnej demokracie v podmienkach Slovenskej republiky 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71FA51" w14:textId="4BA7CE61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Neumann</w:t>
            </w:r>
            <w:proofErr w:type="spellEnd"/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9CC06E" w14:textId="7DEC2061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áčer</w:t>
            </w:r>
          </w:p>
        </w:tc>
      </w:tr>
      <w:tr w:rsidR="00372CF3" w:rsidRPr="00372CF3" w14:paraId="46A82CB3" w14:textId="77777777" w:rsidTr="00104BDF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3E96E9" w14:textId="3B4D175C" w:rsidR="00372CF3" w:rsidRPr="00372CF3" w:rsidRDefault="00372CF3" w:rsidP="00372C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3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305FDA" w14:textId="07DD4005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 xml:space="preserve">Ďurišová </w:t>
            </w:r>
            <w:proofErr w:type="spellStart"/>
            <w:r w:rsidRPr="00372CF3">
              <w:rPr>
                <w:rFonts w:ascii="Calibri" w:hAnsi="Calibri" w:cs="Calibri"/>
              </w:rPr>
              <w:t>Reem</w:t>
            </w:r>
            <w:proofErr w:type="spellEnd"/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DA2E19" w14:textId="327FDBDE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Rebek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275152" w14:textId="42FEEABD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 xml:space="preserve">Právna filozofia </w:t>
            </w:r>
            <w:proofErr w:type="spellStart"/>
            <w:r w:rsidRPr="00372CF3">
              <w:rPr>
                <w:rFonts w:ascii="Calibri" w:hAnsi="Calibri" w:cs="Calibri"/>
              </w:rPr>
              <w:t>surogátneho</w:t>
            </w:r>
            <w:proofErr w:type="spellEnd"/>
            <w:r w:rsidRPr="00372CF3">
              <w:rPr>
                <w:rFonts w:ascii="Calibri" w:hAnsi="Calibri" w:cs="Calibri"/>
              </w:rPr>
              <w:t xml:space="preserve"> materstva 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678145" w14:textId="2812502B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uklová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D6FCAD" w14:textId="0595A5BA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Neumann</w:t>
            </w:r>
            <w:proofErr w:type="spellEnd"/>
          </w:p>
        </w:tc>
      </w:tr>
      <w:tr w:rsidR="00372CF3" w:rsidRPr="00372CF3" w14:paraId="7737CDD4" w14:textId="77777777" w:rsidTr="00104BDF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C79D2E" w14:textId="4AB09A22" w:rsidR="00372CF3" w:rsidRPr="00372CF3" w:rsidRDefault="00372CF3" w:rsidP="00372C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4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E5B27F" w14:textId="0505B2D1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elemenová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FD823D" w14:textId="751726F8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Nin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7A184F" w14:textId="4CE56315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 xml:space="preserve">Právno-teoretické aspekty drogovej trestnej politiky na Slovensku 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034060" w14:textId="3604AA4E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áčer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C98D20" w14:textId="3D0428AB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uklová</w:t>
            </w:r>
          </w:p>
        </w:tc>
      </w:tr>
      <w:tr w:rsidR="00372CF3" w:rsidRPr="00372CF3" w14:paraId="1214313E" w14:textId="77777777" w:rsidTr="00104BDF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E0299D" w14:textId="7C8824A8" w:rsidR="00372CF3" w:rsidRPr="00372CF3" w:rsidRDefault="00372CF3" w:rsidP="00372C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5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93F94" w14:textId="464021F5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Lantajová</w:t>
            </w:r>
            <w:proofErr w:type="spellEnd"/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F8FEE9" w14:textId="77B58418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Luci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580AEE" w14:textId="6197F8BA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Nenávistné prejavy na internete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A847F1" w14:textId="2E3DF73F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uklová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DCCF93" w14:textId="0430B6FA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Neumann</w:t>
            </w:r>
            <w:proofErr w:type="spellEnd"/>
          </w:p>
        </w:tc>
      </w:tr>
      <w:tr w:rsidR="00372CF3" w:rsidRPr="00372CF3" w14:paraId="6A171562" w14:textId="77777777" w:rsidTr="00104BDF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B1CE26" w14:textId="14B6FDB0" w:rsidR="00372CF3" w:rsidRPr="00372CF3" w:rsidRDefault="00372CF3" w:rsidP="00372C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6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3E4B3D" w14:textId="6778FEF1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Rožánková</w:t>
            </w:r>
            <w:proofErr w:type="spellEnd"/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D94F47" w14:textId="56457DC8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Michael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C35B1D" w14:textId="21EEA618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 xml:space="preserve">Materiálne jadro ústavy v rozhodovacej činnosti Ústavného súdu SR 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8B5F58" w14:textId="3867DB44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Neumann</w:t>
            </w:r>
            <w:proofErr w:type="spellEnd"/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D59DE4" w14:textId="69727112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áčer</w:t>
            </w:r>
          </w:p>
        </w:tc>
      </w:tr>
      <w:tr w:rsidR="00372CF3" w:rsidRPr="00372CF3" w14:paraId="16DAA484" w14:textId="77777777" w:rsidTr="00104BDF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9C3D7A" w14:textId="625D6F35" w:rsidR="00372CF3" w:rsidRPr="00372CF3" w:rsidRDefault="00372CF3" w:rsidP="00372C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7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EF21E1" w14:textId="11E68FAD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Sabová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35CD4" w14:textId="2963D55F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Nikola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3CEB4F" w14:textId="1471908E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Sexuálne obťažovanie na internete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1C1BAD" w14:textId="74096C93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uklová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5E9DDB" w14:textId="7C04105F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Neumann</w:t>
            </w:r>
            <w:proofErr w:type="spellEnd"/>
          </w:p>
        </w:tc>
      </w:tr>
      <w:tr w:rsidR="00372CF3" w:rsidRPr="00372CF3" w14:paraId="56023C82" w14:textId="77777777" w:rsidTr="00104BDF">
        <w:trPr>
          <w:trHeight w:val="353"/>
        </w:trPr>
        <w:tc>
          <w:tcPr>
            <w:tcW w:w="4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E61A24" w14:textId="476854FF" w:rsidR="00372CF3" w:rsidRPr="00372CF3" w:rsidRDefault="00372CF3" w:rsidP="00372C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8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85CE25" w14:textId="5205B47E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proofErr w:type="spellStart"/>
            <w:r w:rsidRPr="00372CF3">
              <w:rPr>
                <w:rFonts w:ascii="Calibri" w:hAnsi="Calibri" w:cs="Calibri"/>
              </w:rPr>
              <w:t>Svečulová</w:t>
            </w:r>
            <w:proofErr w:type="spellEnd"/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42069B" w14:textId="17B3EEB4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ari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445C0" w14:textId="6496883A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 xml:space="preserve">Právna úprava eutanázie 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F48E46" w14:textId="232C3CF3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áčer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2DDC3" w14:textId="5F40448A" w:rsidR="00372CF3" w:rsidRPr="00372CF3" w:rsidRDefault="00372CF3" w:rsidP="00372CF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sk-SK"/>
              </w:rPr>
            </w:pPr>
            <w:r w:rsidRPr="00372CF3">
              <w:rPr>
                <w:rFonts w:ascii="Calibri" w:hAnsi="Calibri" w:cs="Calibri"/>
              </w:rPr>
              <w:t>Kuklová</w:t>
            </w:r>
          </w:p>
        </w:tc>
      </w:tr>
    </w:tbl>
    <w:p w14:paraId="31CADED1" w14:textId="77777777" w:rsidR="00372CF3" w:rsidRPr="00372CF3" w:rsidRDefault="00372CF3" w:rsidP="00372CF3">
      <w:pPr>
        <w:rPr>
          <w:rFonts w:ascii="Calibri" w:hAnsi="Calibri" w:cs="Calibri"/>
        </w:rPr>
      </w:pPr>
    </w:p>
    <w:p w14:paraId="4ED2B9CA" w14:textId="77777777" w:rsidR="00372CF3" w:rsidRDefault="00372CF3" w:rsidP="00372CF3"/>
    <w:p w14:paraId="052E4743" w14:textId="77777777" w:rsidR="00064BBF" w:rsidRDefault="00064BBF"/>
    <w:sectPr w:rsidR="00064BBF" w:rsidSect="006C5F67">
      <w:pgSz w:w="11906" w:h="16838"/>
      <w:pgMar w:top="851" w:right="1417" w:bottom="141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yMDU2NDY0N7AwNjJQ0lEKTi0uzszPAykwrAUAF+o+8CwAAAA="/>
  </w:docVars>
  <w:rsids>
    <w:rsidRoot w:val="00372CF3"/>
    <w:rsid w:val="00064BBF"/>
    <w:rsid w:val="00372CF3"/>
    <w:rsid w:val="006B4DE4"/>
    <w:rsid w:val="006C5F67"/>
    <w:rsid w:val="00915E7D"/>
    <w:rsid w:val="00E32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6CDB62"/>
  <w15:chartTrackingRefBased/>
  <w15:docId w15:val="{D02B32DA-8BDE-49F6-BD12-623337C47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2CF3"/>
    <w:rPr>
      <w:kern w:val="0"/>
      <w14:ligatures w14:val="none"/>
    </w:rPr>
  </w:style>
  <w:style w:type="paragraph" w:styleId="Nadpis1">
    <w:name w:val="heading 1"/>
    <w:basedOn w:val="Normlny"/>
    <w:next w:val="Normlny"/>
    <w:link w:val="Nadpis1Char"/>
    <w:uiPriority w:val="9"/>
    <w:qFormat/>
    <w:rsid w:val="00372C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372C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372C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372C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372C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372C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372C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372C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372C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372C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372C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372C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372CF3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372CF3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372CF3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372CF3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372CF3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372CF3"/>
    <w:rPr>
      <w:rFonts w:eastAsiaTheme="majorEastAsia" w:cstheme="majorBidi"/>
      <w:color w:val="272727" w:themeColor="text1" w:themeTint="D8"/>
    </w:rPr>
  </w:style>
  <w:style w:type="paragraph" w:styleId="Nzov">
    <w:name w:val="Title"/>
    <w:basedOn w:val="Normlny"/>
    <w:next w:val="Normlny"/>
    <w:link w:val="NzovChar"/>
    <w:uiPriority w:val="10"/>
    <w:qFormat/>
    <w:rsid w:val="00372C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NzovChar">
    <w:name w:val="Názov Char"/>
    <w:basedOn w:val="Predvolenpsmoodseku"/>
    <w:link w:val="Nzov"/>
    <w:uiPriority w:val="10"/>
    <w:rsid w:val="00372C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372C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PodtitulChar">
    <w:name w:val="Podtitul Char"/>
    <w:basedOn w:val="Predvolenpsmoodseku"/>
    <w:link w:val="Podtitul"/>
    <w:uiPriority w:val="11"/>
    <w:rsid w:val="00372C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cia">
    <w:name w:val="Quote"/>
    <w:basedOn w:val="Normlny"/>
    <w:next w:val="Normlny"/>
    <w:link w:val="CitciaChar"/>
    <w:uiPriority w:val="29"/>
    <w:qFormat/>
    <w:rsid w:val="00372CF3"/>
    <w:pPr>
      <w:spacing w:before="160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CitciaChar">
    <w:name w:val="Citácia Char"/>
    <w:basedOn w:val="Predvolenpsmoodseku"/>
    <w:link w:val="Citcia"/>
    <w:uiPriority w:val="29"/>
    <w:rsid w:val="00372CF3"/>
    <w:rPr>
      <w:i/>
      <w:iCs/>
      <w:color w:val="404040" w:themeColor="text1" w:themeTint="BF"/>
    </w:rPr>
  </w:style>
  <w:style w:type="paragraph" w:styleId="Odsekzoznamu">
    <w:name w:val="List Paragraph"/>
    <w:basedOn w:val="Normlny"/>
    <w:uiPriority w:val="34"/>
    <w:qFormat/>
    <w:rsid w:val="00372CF3"/>
    <w:pPr>
      <w:ind w:left="720"/>
      <w:contextualSpacing/>
    </w:pPr>
    <w:rPr>
      <w:kern w:val="2"/>
      <w14:ligatures w14:val="standardContextual"/>
    </w:rPr>
  </w:style>
  <w:style w:type="character" w:styleId="Intenzvnezvraznenie">
    <w:name w:val="Intense Emphasis"/>
    <w:basedOn w:val="Predvolenpsmoodseku"/>
    <w:uiPriority w:val="21"/>
    <w:qFormat/>
    <w:rsid w:val="00372CF3"/>
    <w:rPr>
      <w:i/>
      <w:iCs/>
      <w:color w:val="0F4761" w:themeColor="accent1" w:themeShade="BF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372C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372CF3"/>
    <w:rPr>
      <w:i/>
      <w:iCs/>
      <w:color w:val="0F4761" w:themeColor="accent1" w:themeShade="BF"/>
    </w:rPr>
  </w:style>
  <w:style w:type="character" w:styleId="Zvraznenodkaz">
    <w:name w:val="Intense Reference"/>
    <w:basedOn w:val="Predvolenpsmoodseku"/>
    <w:uiPriority w:val="32"/>
    <w:qFormat/>
    <w:rsid w:val="00372CF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7</Words>
  <Characters>730</Characters>
  <Application>Microsoft Office Word</Application>
  <DocSecurity>0</DocSecurity>
  <Lines>6</Lines>
  <Paragraphs>1</Paragraphs>
  <ScaleCrop>false</ScaleCrop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Káčer</dc:creator>
  <cp:keywords/>
  <dc:description/>
  <cp:lastModifiedBy>Marek Káčer</cp:lastModifiedBy>
  <cp:revision>1</cp:revision>
  <dcterms:created xsi:type="dcterms:W3CDTF">2024-03-07T11:41:00Z</dcterms:created>
  <dcterms:modified xsi:type="dcterms:W3CDTF">2024-03-07T11:47:00Z</dcterms:modified>
</cp:coreProperties>
</file>